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22561D8" w14:textId="0F27528B" w:rsidR="00FB3131" w:rsidRDefault="00FB3131" w:rsidP="00A709B8">
      <w:pPr>
        <w:spacing w:after="0" w:line="240" w:lineRule="auto"/>
        <w:jc w:val="center"/>
        <w:rPr>
          <w:rFonts w:ascii="Verdana" w:eastAsia="Times New Roman" w:hAnsi="Verdana" w:cs="Arial"/>
          <w:color w:val="000000" w:themeColor="text1"/>
          <w:sz w:val="20"/>
          <w:szCs w:val="20"/>
          <w:lang w:eastAsia="en-GB"/>
        </w:rPr>
      </w:pPr>
      <w:r w:rsidRPr="00383093">
        <w:rPr>
          <w:rFonts w:cstheme="minorHAnsi"/>
          <w:noProof/>
          <w:sz w:val="28"/>
          <w:szCs w:val="28"/>
          <w:lang w:eastAsia="en-GB"/>
        </w:rPr>
        <w:drawing>
          <wp:inline distT="0" distB="0" distL="0" distR="0" wp14:anchorId="72966560" wp14:editId="0EBC0DA3">
            <wp:extent cx="3819525" cy="647700"/>
            <wp:effectExtent l="0" t="0" r="9525" b="0"/>
            <wp:docPr id="2" name="Picture 2" descr="cid:image001.png@01D69C0B.715F90B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id:image001.png@01D69C0B.715F90B0"/>
                    <pic:cNvPicPr>
                      <a:picLocks noChangeAspect="1" noChangeArrowheads="1"/>
                    </pic:cNvPicPr>
                  </pic:nvPicPr>
                  <pic:blipFill>
                    <a:blip r:embed="rId4" r:link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9525" cy="647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28CCF3" w14:textId="504B7D1D" w:rsidR="00FB3131" w:rsidRDefault="00FB3131" w:rsidP="00136987">
      <w:pPr>
        <w:spacing w:after="0" w:line="240" w:lineRule="auto"/>
        <w:rPr>
          <w:rFonts w:ascii="Verdana" w:eastAsia="Times New Roman" w:hAnsi="Verdana" w:cs="Arial"/>
          <w:color w:val="000000" w:themeColor="text1"/>
          <w:sz w:val="20"/>
          <w:szCs w:val="20"/>
          <w:lang w:eastAsia="en-GB"/>
        </w:rPr>
      </w:pPr>
    </w:p>
    <w:p w14:paraId="7B0B9EAB" w14:textId="07D2FDDC" w:rsidR="00FB3131" w:rsidRDefault="00FB3131" w:rsidP="00136987">
      <w:pPr>
        <w:spacing w:after="0" w:line="240" w:lineRule="auto"/>
        <w:rPr>
          <w:rFonts w:ascii="Verdana" w:eastAsia="Times New Roman" w:hAnsi="Verdana" w:cs="Arial"/>
          <w:color w:val="000000" w:themeColor="text1"/>
          <w:sz w:val="20"/>
          <w:szCs w:val="20"/>
          <w:lang w:eastAsia="en-GB"/>
        </w:rPr>
      </w:pPr>
    </w:p>
    <w:p w14:paraId="1865F37E" w14:textId="0DEF914D" w:rsidR="00FB3131" w:rsidRPr="00606611" w:rsidRDefault="00FB3131" w:rsidP="00FB3131">
      <w:pPr>
        <w:spacing w:after="0" w:line="240" w:lineRule="auto"/>
        <w:jc w:val="center"/>
        <w:outlineLvl w:val="0"/>
        <w:rPr>
          <w:rFonts w:ascii="Verdana" w:eastAsia="Times New Roman" w:hAnsi="Verdana" w:cs="Arial"/>
          <w:b/>
          <w:color w:val="000000" w:themeColor="text1"/>
          <w:kern w:val="36"/>
          <w:sz w:val="20"/>
          <w:szCs w:val="20"/>
          <w:lang w:val="ru-RU" w:eastAsia="en-GB"/>
        </w:rPr>
      </w:pPr>
      <w:r w:rsidRPr="00606611">
        <w:rPr>
          <w:rFonts w:ascii="Verdana" w:eastAsia="Times New Roman" w:hAnsi="Verdana" w:cs="Arial"/>
          <w:b/>
          <w:color w:val="000000" w:themeColor="text1"/>
          <w:kern w:val="36"/>
          <w:sz w:val="20"/>
          <w:szCs w:val="20"/>
          <w:lang w:val="ru-RU" w:eastAsia="en-GB"/>
        </w:rPr>
        <w:t>ПРЕЗИДЕНТ РАДИ З ПРАВ ЛЮДИНИ ПРИЗНАЧ</w:t>
      </w:r>
      <w:r w:rsidR="009721A7">
        <w:rPr>
          <w:rFonts w:ascii="Verdana" w:eastAsia="Times New Roman" w:hAnsi="Verdana" w:cs="Arial"/>
          <w:b/>
          <w:color w:val="000000" w:themeColor="text1"/>
          <w:kern w:val="36"/>
          <w:sz w:val="20"/>
          <w:szCs w:val="20"/>
          <w:lang w:val="ru-RU" w:eastAsia="en-GB"/>
        </w:rPr>
        <w:t>ИВ</w:t>
      </w:r>
      <w:r w:rsidRPr="00606611">
        <w:rPr>
          <w:rFonts w:ascii="Verdana" w:eastAsia="Times New Roman" w:hAnsi="Verdana" w:cs="Arial"/>
          <w:b/>
          <w:color w:val="000000" w:themeColor="text1"/>
          <w:kern w:val="36"/>
          <w:sz w:val="20"/>
          <w:szCs w:val="20"/>
          <w:lang w:val="ru-RU" w:eastAsia="en-GB"/>
        </w:rPr>
        <w:t xml:space="preserve"> ЧЛЕН</w:t>
      </w:r>
      <w:r w:rsidR="00606611">
        <w:rPr>
          <w:rFonts w:ascii="Verdana" w:eastAsia="Times New Roman" w:hAnsi="Verdana" w:cs="Arial"/>
          <w:b/>
          <w:color w:val="000000" w:themeColor="text1"/>
          <w:kern w:val="36"/>
          <w:sz w:val="20"/>
          <w:szCs w:val="20"/>
          <w:lang w:val="uk-UA" w:eastAsia="en-GB"/>
        </w:rPr>
        <w:t>І</w:t>
      </w:r>
      <w:r w:rsidRPr="00606611">
        <w:rPr>
          <w:rFonts w:ascii="Verdana" w:eastAsia="Times New Roman" w:hAnsi="Verdana" w:cs="Arial"/>
          <w:b/>
          <w:color w:val="000000" w:themeColor="text1"/>
          <w:kern w:val="36"/>
          <w:sz w:val="20"/>
          <w:szCs w:val="20"/>
          <w:lang w:val="ru-RU" w:eastAsia="en-GB"/>
        </w:rPr>
        <w:t xml:space="preserve">В ОРГАНУ </w:t>
      </w:r>
      <w:r w:rsidR="009721A7">
        <w:rPr>
          <w:rFonts w:ascii="Verdana" w:eastAsia="Times New Roman" w:hAnsi="Verdana" w:cs="Arial"/>
          <w:b/>
          <w:color w:val="000000" w:themeColor="text1"/>
          <w:kern w:val="36"/>
          <w:sz w:val="20"/>
          <w:szCs w:val="20"/>
          <w:lang w:val="ru-RU" w:eastAsia="en-GB"/>
        </w:rPr>
        <w:t xml:space="preserve">З РОЗСЛІДУВАННЯ </w:t>
      </w:r>
      <w:r w:rsidR="008C1572">
        <w:rPr>
          <w:rFonts w:ascii="Verdana" w:eastAsia="Times New Roman" w:hAnsi="Verdana" w:cs="Arial"/>
          <w:b/>
          <w:color w:val="000000" w:themeColor="text1"/>
          <w:kern w:val="36"/>
          <w:sz w:val="20"/>
          <w:szCs w:val="20"/>
          <w:lang w:val="ru-RU" w:eastAsia="en-GB"/>
        </w:rPr>
        <w:t xml:space="preserve">ПОРУШЕНЬ </w:t>
      </w:r>
      <w:r w:rsidRPr="00606611">
        <w:rPr>
          <w:rFonts w:ascii="Verdana" w:eastAsia="Times New Roman" w:hAnsi="Verdana" w:cs="Arial"/>
          <w:b/>
          <w:color w:val="000000" w:themeColor="text1"/>
          <w:kern w:val="36"/>
          <w:sz w:val="20"/>
          <w:szCs w:val="20"/>
          <w:lang w:val="ru-RU" w:eastAsia="en-GB"/>
        </w:rPr>
        <w:t>В УКРАЇНІ</w:t>
      </w:r>
    </w:p>
    <w:p w14:paraId="1A3AF7D3" w14:textId="77777777" w:rsidR="00FB3131" w:rsidRPr="00FB3131" w:rsidRDefault="00FB3131" w:rsidP="00FB3131">
      <w:pPr>
        <w:spacing w:after="0" w:line="240" w:lineRule="auto"/>
        <w:rPr>
          <w:rFonts w:ascii="Verdana" w:eastAsia="Times New Roman" w:hAnsi="Verdana" w:cs="Arial"/>
          <w:color w:val="000000" w:themeColor="text1"/>
          <w:sz w:val="20"/>
          <w:szCs w:val="20"/>
          <w:lang w:val="ru-RU" w:eastAsia="en-GB"/>
        </w:rPr>
      </w:pPr>
    </w:p>
    <w:p w14:paraId="63422554" w14:textId="77777777" w:rsidR="00FB3131" w:rsidRPr="00FB3131" w:rsidRDefault="00FB3131" w:rsidP="00FB3131">
      <w:pPr>
        <w:spacing w:after="0" w:line="240" w:lineRule="auto"/>
        <w:rPr>
          <w:rFonts w:ascii="Verdana" w:eastAsia="Times New Roman" w:hAnsi="Verdana" w:cs="Arial"/>
          <w:color w:val="000000" w:themeColor="text1"/>
          <w:sz w:val="20"/>
          <w:szCs w:val="20"/>
          <w:lang w:val="ru-RU" w:eastAsia="en-GB"/>
        </w:rPr>
      </w:pPr>
    </w:p>
    <w:p w14:paraId="7B9EF2E2" w14:textId="1F3FD019" w:rsidR="00FB3131" w:rsidRPr="007D5F30" w:rsidRDefault="00FB3131" w:rsidP="00EF342B">
      <w:pPr>
        <w:spacing w:after="0" w:line="240" w:lineRule="auto"/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</w:pPr>
      <w:r w:rsidRPr="007D5F30">
        <w:rPr>
          <w:rFonts w:ascii="Verdana" w:eastAsia="Times New Roman" w:hAnsi="Verdana" w:cs="Arial"/>
          <w:b/>
          <w:bCs/>
          <w:color w:val="000000" w:themeColor="text1"/>
          <w:sz w:val="20"/>
          <w:szCs w:val="20"/>
          <w:lang w:val="uk-UA" w:eastAsia="en-GB"/>
        </w:rPr>
        <w:t xml:space="preserve">Женева, </w:t>
      </w:r>
      <w:r w:rsidR="00192FE5" w:rsidRPr="00192FE5">
        <w:rPr>
          <w:rFonts w:ascii="Verdana" w:eastAsia="Times New Roman" w:hAnsi="Verdana" w:cs="Arial"/>
          <w:b/>
          <w:bCs/>
          <w:color w:val="000000" w:themeColor="text1"/>
          <w:sz w:val="20"/>
          <w:szCs w:val="20"/>
          <w:lang w:val="ru-RU" w:eastAsia="en-GB"/>
        </w:rPr>
        <w:t>30</w:t>
      </w:r>
      <w:r w:rsidRPr="007D5F30">
        <w:rPr>
          <w:rFonts w:ascii="Verdana" w:eastAsia="Times New Roman" w:hAnsi="Verdana" w:cs="Arial"/>
          <w:b/>
          <w:bCs/>
          <w:color w:val="000000" w:themeColor="text1"/>
          <w:sz w:val="20"/>
          <w:szCs w:val="20"/>
          <w:lang w:val="uk-UA" w:eastAsia="en-GB"/>
        </w:rPr>
        <w:t xml:space="preserve"> березня 2022 року</w:t>
      </w:r>
      <w:r w:rsidRPr="007D5F30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 xml:space="preserve"> -- Президент Ради з прав людини</w:t>
      </w:r>
      <w:r w:rsidR="00737825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>,</w:t>
      </w:r>
      <w:r w:rsidRPr="007D5F30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 xml:space="preserve"> посол Федеріко Вільєгас (Аргентина) сьогодні оголосив про призначення </w:t>
      </w:r>
      <w:r w:rsidR="006F75D8" w:rsidRPr="006F75D8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>Ерік</w:t>
      </w:r>
      <w:r w:rsidR="006F75D8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>а</w:t>
      </w:r>
      <w:r w:rsidR="006F75D8" w:rsidRPr="006F75D8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 xml:space="preserve"> Мо</w:t>
      </w:r>
      <w:r w:rsidR="00D202ED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>с</w:t>
      </w:r>
      <w:r w:rsidR="004A3092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>е</w:t>
      </w:r>
      <w:r w:rsidR="006F75D8" w:rsidRPr="006F75D8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 xml:space="preserve"> з Норвегії, </w:t>
      </w:r>
      <w:r w:rsidR="00543EC7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>Я</w:t>
      </w:r>
      <w:r w:rsidR="006F75D8" w:rsidRPr="006F75D8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>см</w:t>
      </w:r>
      <w:r w:rsidR="00543EC7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>і</w:t>
      </w:r>
      <w:r w:rsidR="006F75D8" w:rsidRPr="006F75D8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>нк</w:t>
      </w:r>
      <w:r w:rsidR="007046B9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>и</w:t>
      </w:r>
      <w:r w:rsidR="006F75D8" w:rsidRPr="006F75D8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 xml:space="preserve"> Джумхур з </w:t>
      </w:r>
      <w:r w:rsidR="007046B9" w:rsidRPr="007046B9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>Босні</w:t>
      </w:r>
      <w:r w:rsidR="007046B9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>ї</w:t>
      </w:r>
      <w:r w:rsidR="007046B9" w:rsidRPr="007046B9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 xml:space="preserve"> і Герцеґовин</w:t>
      </w:r>
      <w:r w:rsidR="007046B9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>и</w:t>
      </w:r>
      <w:r w:rsidR="007046B9" w:rsidRPr="007046B9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 xml:space="preserve"> </w:t>
      </w:r>
      <w:r w:rsidR="006F75D8" w:rsidRPr="006F75D8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>та Пабло де Гр</w:t>
      </w:r>
      <w:r w:rsidR="000825E4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>е</w:t>
      </w:r>
      <w:r w:rsidR="006F75D8" w:rsidRPr="006F75D8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>йф</w:t>
      </w:r>
      <w:r w:rsidR="007046B9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>а</w:t>
      </w:r>
      <w:r w:rsidR="006F75D8" w:rsidRPr="006F75D8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 xml:space="preserve"> з Колумбії</w:t>
      </w:r>
      <w:r w:rsidRPr="007D5F30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 xml:space="preserve"> на посад</w:t>
      </w:r>
      <w:r w:rsidR="005A3B09" w:rsidRPr="007D5F30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>и</w:t>
      </w:r>
      <w:r w:rsidRPr="007D5F30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 xml:space="preserve"> трьох </w:t>
      </w:r>
      <w:r w:rsidR="006F75D8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 xml:space="preserve">незалежних </w:t>
      </w:r>
      <w:r w:rsidRPr="007D5F30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 xml:space="preserve">членів нещодавно створеної </w:t>
      </w:r>
      <w:r w:rsidR="00EF342B" w:rsidRPr="007D5F30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>Комісії з розслідування порушень в Україні</w:t>
      </w:r>
      <w:r w:rsidRPr="007D5F30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 xml:space="preserve">. </w:t>
      </w:r>
      <w:r w:rsidR="000825E4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>Пан Моуз</w:t>
      </w:r>
      <w:r w:rsidRPr="007D5F30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 xml:space="preserve"> буде виконувати функції </w:t>
      </w:r>
      <w:r w:rsidR="001747BC" w:rsidRPr="007D5F30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>Г</w:t>
      </w:r>
      <w:r w:rsidRPr="007D5F30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 xml:space="preserve">олови </w:t>
      </w:r>
      <w:r w:rsidR="001747BC" w:rsidRPr="007D5F30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>К</w:t>
      </w:r>
      <w:r w:rsidRPr="007D5F30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>омісії.</w:t>
      </w:r>
    </w:p>
    <w:p w14:paraId="1BD8D379" w14:textId="77777777" w:rsidR="00FB3131" w:rsidRPr="007D5F30" w:rsidRDefault="00FB3131" w:rsidP="00FB3131">
      <w:pPr>
        <w:spacing w:after="0" w:line="240" w:lineRule="auto"/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</w:pPr>
    </w:p>
    <w:p w14:paraId="683576BC" w14:textId="21EBF8FD" w:rsidR="00FB3131" w:rsidRPr="007D5F30" w:rsidRDefault="00857BCB" w:rsidP="00FB3131">
      <w:pPr>
        <w:spacing w:after="0" w:line="240" w:lineRule="auto"/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</w:pPr>
      <w:hyperlink r:id="rId6" w:history="1">
        <w:r w:rsidR="00FB3131" w:rsidRPr="007D5F30">
          <w:rPr>
            <w:rStyle w:val="Hyperlink"/>
            <w:rFonts w:ascii="Verdana" w:eastAsia="Times New Roman" w:hAnsi="Verdana" w:cs="Arial"/>
            <w:sz w:val="20"/>
            <w:szCs w:val="20"/>
            <w:lang w:val="uk-UA" w:eastAsia="en-GB"/>
          </w:rPr>
          <w:t>Резолюцією 49/1</w:t>
        </w:r>
      </w:hyperlink>
      <w:r w:rsidR="00FB3131" w:rsidRPr="007D5F30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 xml:space="preserve"> від 4 березня 2022 року, прийнятою на «термінових дебатах», Рада з прав людини вирішила </w:t>
      </w:r>
      <w:r w:rsidR="00165ED0" w:rsidRPr="007D5F30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>заснувати незалежну міжнародну комісію з розслідування</w:t>
      </w:r>
      <w:r w:rsidR="00234C67" w:rsidRPr="007D5F30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 xml:space="preserve"> порушень</w:t>
      </w:r>
      <w:r w:rsidR="00FB3131" w:rsidRPr="007D5F30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 xml:space="preserve">, </w:t>
      </w:r>
      <w:r w:rsidR="00964E87" w:rsidRPr="007D5F30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>у</w:t>
      </w:r>
      <w:r w:rsidR="00FB3131" w:rsidRPr="007D5F30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 xml:space="preserve"> склад</w:t>
      </w:r>
      <w:r w:rsidR="00964E87" w:rsidRPr="007D5F30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>і</w:t>
      </w:r>
      <w:r w:rsidR="00FB3131" w:rsidRPr="007D5F30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 xml:space="preserve"> тр</w:t>
      </w:r>
      <w:r w:rsidR="00964E87" w:rsidRPr="007D5F30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>ьох</w:t>
      </w:r>
      <w:r w:rsidR="00FB3131" w:rsidRPr="007D5F30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 xml:space="preserve"> експерт</w:t>
      </w:r>
      <w:r w:rsidR="00964E87" w:rsidRPr="007D5F30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>ів</w:t>
      </w:r>
      <w:r w:rsidR="00FB3131" w:rsidRPr="007D5F30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>,</w:t>
      </w:r>
      <w:r w:rsidR="00EA22FA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 xml:space="preserve"> експерток,</w:t>
      </w:r>
      <w:r w:rsidR="00FB3131" w:rsidRPr="007D5F30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 xml:space="preserve"> призначен</w:t>
      </w:r>
      <w:r w:rsidR="00964E87" w:rsidRPr="007D5F30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>их</w:t>
      </w:r>
      <w:r w:rsidR="00FB3131" w:rsidRPr="007D5F30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 xml:space="preserve"> Президентом Ради з прав людини. </w:t>
      </w:r>
      <w:r w:rsidR="00964E87" w:rsidRPr="007D5F30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>К</w:t>
      </w:r>
      <w:r w:rsidR="00FB3131" w:rsidRPr="007D5F30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>омісі</w:t>
      </w:r>
      <w:r w:rsidR="00964E87" w:rsidRPr="007D5F30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>ї</w:t>
      </w:r>
      <w:r w:rsidR="00FB3131" w:rsidRPr="007D5F30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 xml:space="preserve"> було доручено розслідувати всі ймовірні порушення </w:t>
      </w:r>
      <w:r w:rsidR="002B5156" w:rsidRPr="007D5F30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 xml:space="preserve">та </w:t>
      </w:r>
      <w:r w:rsidR="00D44010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>утиск</w:t>
      </w:r>
      <w:r w:rsidR="00737825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>и</w:t>
      </w:r>
      <w:r w:rsidR="002B5156" w:rsidRPr="007D5F30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 xml:space="preserve"> прав людини </w:t>
      </w:r>
      <w:r w:rsidR="00432925" w:rsidRPr="007D5F30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>й</w:t>
      </w:r>
      <w:r w:rsidR="00FB3131" w:rsidRPr="007D5F30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 xml:space="preserve"> порушення міжнародного гуманітарного права</w:t>
      </w:r>
      <w:r w:rsidR="00432925" w:rsidRPr="007D5F30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>, а</w:t>
      </w:r>
      <w:r w:rsidR="00FB3131" w:rsidRPr="007D5F30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 xml:space="preserve"> та</w:t>
      </w:r>
      <w:r w:rsidR="00432925" w:rsidRPr="007D5F30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>кож</w:t>
      </w:r>
      <w:r w:rsidR="00FB3131" w:rsidRPr="007D5F30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 xml:space="preserve"> пов’язані з ними злочини</w:t>
      </w:r>
      <w:r w:rsidR="00BA3F6C" w:rsidRPr="00192FE5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>,</w:t>
      </w:r>
      <w:r w:rsidR="00FB3131" w:rsidRPr="007D5F30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 xml:space="preserve"> в контексті агресії проти України з боку Російської Федерації.</w:t>
      </w:r>
    </w:p>
    <w:p w14:paraId="661909D3" w14:textId="77777777" w:rsidR="00FB3131" w:rsidRPr="007D5F30" w:rsidRDefault="00FB3131" w:rsidP="00FB3131">
      <w:pPr>
        <w:spacing w:after="0" w:line="240" w:lineRule="auto"/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</w:pPr>
    </w:p>
    <w:p w14:paraId="1EAF591C" w14:textId="3D346BA4" w:rsidR="00CC0BAD" w:rsidRPr="007D5F30" w:rsidRDefault="00FB3131" w:rsidP="00D41CF3">
      <w:pPr>
        <w:spacing w:after="0" w:line="240" w:lineRule="auto"/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</w:pPr>
      <w:r w:rsidRPr="007D5F30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>Комісі</w:t>
      </w:r>
      <w:r w:rsidR="005644B2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>я</w:t>
      </w:r>
      <w:r w:rsidRPr="007D5F30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 xml:space="preserve"> </w:t>
      </w:r>
      <w:r w:rsidR="005644B2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 xml:space="preserve">з трьох осіб </w:t>
      </w:r>
      <w:r w:rsidR="00192FE5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 xml:space="preserve">також </w:t>
      </w:r>
      <w:r w:rsidR="005644B2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 xml:space="preserve">отримала </w:t>
      </w:r>
      <w:r w:rsidR="005E1A9F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>мандат</w:t>
      </w:r>
      <w:r w:rsidR="005644B2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 xml:space="preserve"> на</w:t>
      </w:r>
      <w:r w:rsidRPr="007D5F30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 xml:space="preserve"> «збира</w:t>
      </w:r>
      <w:r w:rsidR="005644B2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>ння</w:t>
      </w:r>
      <w:r w:rsidRPr="007D5F30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 xml:space="preserve">, </w:t>
      </w:r>
      <w:r w:rsidR="005644B2" w:rsidRPr="00CC0BAD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>узагальнення</w:t>
      </w:r>
      <w:r w:rsidR="005644B2" w:rsidRPr="007D5F30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 xml:space="preserve"> </w:t>
      </w:r>
      <w:r w:rsidRPr="007D5F30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>та аналіз</w:t>
      </w:r>
      <w:r w:rsidR="005644B2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 xml:space="preserve"> </w:t>
      </w:r>
      <w:r w:rsidRPr="007D5F30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>доказ</w:t>
      </w:r>
      <w:r w:rsidR="005644B2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>ів</w:t>
      </w:r>
      <w:r w:rsidRPr="007D5F30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 xml:space="preserve"> таких порушень і </w:t>
      </w:r>
      <w:r w:rsidR="00737825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>утисків</w:t>
      </w:r>
      <w:r w:rsidRPr="007D5F30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>, включ</w:t>
      </w:r>
      <w:r w:rsidR="00B67AC0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>но з</w:t>
      </w:r>
      <w:r w:rsidRPr="007D5F30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 xml:space="preserve"> їх </w:t>
      </w:r>
      <w:r w:rsidR="00B67AC0" w:rsidRPr="007046B9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>ґ</w:t>
      </w:r>
      <w:r w:rsidRPr="007D5F30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>ендерни</w:t>
      </w:r>
      <w:r w:rsidR="00B67AC0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>м</w:t>
      </w:r>
      <w:r w:rsidRPr="007D5F30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 xml:space="preserve"> </w:t>
      </w:r>
      <w:r w:rsidR="00E074C4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>вимір</w:t>
      </w:r>
      <w:r w:rsidR="00B67AC0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>ом</w:t>
      </w:r>
      <w:r w:rsidRPr="007D5F30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>, а також</w:t>
      </w:r>
      <w:r w:rsidR="000D60E2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 xml:space="preserve"> на</w:t>
      </w:r>
      <w:r w:rsidRPr="007D5F30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 xml:space="preserve"> систематичн</w:t>
      </w:r>
      <w:r w:rsidR="00225969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>у реєстрацію</w:t>
      </w:r>
      <w:r w:rsidR="005F6082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 xml:space="preserve"> </w:t>
      </w:r>
      <w:r w:rsidRPr="007D5F30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>та зберіга</w:t>
      </w:r>
      <w:r w:rsidR="005F6082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>ння</w:t>
      </w:r>
      <w:r w:rsidRPr="007D5F30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 xml:space="preserve"> вс</w:t>
      </w:r>
      <w:r w:rsidR="005F6082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>іх відомостей</w:t>
      </w:r>
      <w:r w:rsidRPr="007D5F30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>, документ</w:t>
      </w:r>
      <w:r w:rsidR="005F6082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>ів</w:t>
      </w:r>
      <w:r w:rsidRPr="007D5F30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 xml:space="preserve"> та доказ</w:t>
      </w:r>
      <w:r w:rsidR="005F6082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>ів</w:t>
      </w:r>
      <w:r w:rsidRPr="007D5F30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 xml:space="preserve">, включаючи </w:t>
      </w:r>
      <w:r w:rsidR="00D50315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>записи опитувань</w:t>
      </w:r>
      <w:r w:rsidRPr="007D5F30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 xml:space="preserve">, </w:t>
      </w:r>
      <w:r w:rsidR="00D50315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 xml:space="preserve">показання </w:t>
      </w:r>
      <w:r w:rsidRPr="007D5F30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 xml:space="preserve">свідків та </w:t>
      </w:r>
      <w:r w:rsidR="00D50315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 xml:space="preserve">матеріали </w:t>
      </w:r>
      <w:r w:rsidRPr="007D5F30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>судово</w:t>
      </w:r>
      <w:r w:rsidR="00D50315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>ї експертизи</w:t>
      </w:r>
      <w:r w:rsidRPr="007D5F30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>, відповідно до стандарт</w:t>
      </w:r>
      <w:r w:rsidR="00D50315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>ів</w:t>
      </w:r>
      <w:r w:rsidR="003B0027" w:rsidRPr="003B0027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 xml:space="preserve"> </w:t>
      </w:r>
      <w:r w:rsidR="003B0027" w:rsidRPr="007D5F30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>міжнародн</w:t>
      </w:r>
      <w:r w:rsidR="003B0027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>ого права</w:t>
      </w:r>
      <w:r w:rsidRPr="007D5F30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 xml:space="preserve">, на </w:t>
      </w:r>
      <w:r w:rsidR="003B0027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 xml:space="preserve">випадок </w:t>
      </w:r>
      <w:r w:rsidRPr="007D5F30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>будь-як</w:t>
      </w:r>
      <w:r w:rsidR="003B0027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>их</w:t>
      </w:r>
      <w:r w:rsidRPr="007D5F30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 xml:space="preserve"> майбутні</w:t>
      </w:r>
      <w:r w:rsidR="003B0027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>х</w:t>
      </w:r>
      <w:r w:rsidRPr="007D5F30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 xml:space="preserve"> судов</w:t>
      </w:r>
      <w:r w:rsidR="003B0027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>их</w:t>
      </w:r>
      <w:r w:rsidRPr="007D5F30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 xml:space="preserve"> розгляд</w:t>
      </w:r>
      <w:r w:rsidR="003B0027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>ів</w:t>
      </w:r>
      <w:r w:rsidRPr="007D5F30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>».</w:t>
      </w:r>
    </w:p>
    <w:p w14:paraId="7144925B" w14:textId="77777777" w:rsidR="00FB3131" w:rsidRPr="007D5F30" w:rsidRDefault="00FB3131" w:rsidP="00FB3131">
      <w:pPr>
        <w:spacing w:after="0" w:line="240" w:lineRule="auto"/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</w:pPr>
    </w:p>
    <w:p w14:paraId="6EAF9E46" w14:textId="141CA168" w:rsidR="00FB3131" w:rsidRPr="007D5F30" w:rsidRDefault="00EB46B7" w:rsidP="00FB3131">
      <w:pPr>
        <w:spacing w:after="0" w:line="240" w:lineRule="auto"/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</w:pPr>
      <w:r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>Під час</w:t>
      </w:r>
      <w:r w:rsidRPr="007D5F30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 xml:space="preserve"> пошуку висококваліфікованих та неупереджених кандидаті</w:t>
      </w:r>
      <w:r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>в, кандидаток</w:t>
      </w:r>
      <w:r w:rsidRPr="007D5F30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 xml:space="preserve"> на ці посади</w:t>
      </w:r>
      <w:r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>,</w:t>
      </w:r>
      <w:r w:rsidRPr="007D5F30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 xml:space="preserve"> </w:t>
      </w:r>
      <w:r w:rsidR="00FB3131" w:rsidRPr="007D5F30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 xml:space="preserve">Президент Ради з прав людини звертався за рекомендаціями </w:t>
      </w:r>
      <w:r w:rsidR="00D41CF3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>до</w:t>
      </w:r>
      <w:r w:rsidR="00FB3131" w:rsidRPr="007D5F30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 xml:space="preserve"> різних зацікавлених сторін та </w:t>
      </w:r>
      <w:r w:rsidR="00F035D4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 xml:space="preserve">запрошував </w:t>
      </w:r>
      <w:r w:rsidR="00FB3131" w:rsidRPr="007D5F30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>висловлю</w:t>
      </w:r>
      <w:r w:rsidR="00F035D4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>вати</w:t>
      </w:r>
      <w:r w:rsidR="00FB3131" w:rsidRPr="007D5F30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 xml:space="preserve"> зацікавленість.</w:t>
      </w:r>
    </w:p>
    <w:p w14:paraId="6257CEF3" w14:textId="77777777" w:rsidR="00FB3131" w:rsidRPr="007D5F30" w:rsidRDefault="00FB3131" w:rsidP="00FB3131">
      <w:pPr>
        <w:spacing w:after="0" w:line="240" w:lineRule="auto"/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</w:pPr>
    </w:p>
    <w:p w14:paraId="7B5B2757" w14:textId="51DD9A0C" w:rsidR="001F0E82" w:rsidRDefault="00FB3131" w:rsidP="00C36383">
      <w:pPr>
        <w:spacing w:after="0" w:line="240" w:lineRule="auto"/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</w:pPr>
      <w:r w:rsidRPr="007D5F30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>Комісі</w:t>
      </w:r>
      <w:r w:rsidR="00C83623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>ю</w:t>
      </w:r>
      <w:r w:rsidRPr="007D5F30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>,</w:t>
      </w:r>
      <w:r w:rsidR="003517F5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 xml:space="preserve"> що</w:t>
      </w:r>
      <w:r w:rsidRPr="007D5F30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 xml:space="preserve"> створен</w:t>
      </w:r>
      <w:r w:rsidR="00971685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>о</w:t>
      </w:r>
      <w:r w:rsidRPr="007D5F30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 xml:space="preserve"> на початковий термін у один рік, попросили «встановити факти, обставини та першопричини будь-яких подібних порушень і </w:t>
      </w:r>
      <w:r w:rsidR="00971685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>утисків</w:t>
      </w:r>
      <w:r w:rsidRPr="007D5F30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 xml:space="preserve">», а також </w:t>
      </w:r>
      <w:r w:rsidR="001F0E82" w:rsidRPr="001F0E82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>доповн</w:t>
      </w:r>
      <w:r w:rsidR="001F0E82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>ити</w:t>
      </w:r>
      <w:r w:rsidR="001F0E82" w:rsidRPr="001F0E82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 xml:space="preserve"> роботу </w:t>
      </w:r>
      <w:r w:rsidR="001F0E82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>м</w:t>
      </w:r>
      <w:r w:rsidR="001F0E82" w:rsidRPr="007D5F30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>оніторингової місії з прав людини в Україні</w:t>
      </w:r>
      <w:r w:rsidR="001F0E82" w:rsidRPr="001F0E82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>, закріп</w:t>
      </w:r>
      <w:r w:rsidR="001F0E82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>ити</w:t>
      </w:r>
      <w:r w:rsidR="001F0E82" w:rsidRPr="001F0E82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 xml:space="preserve"> її результати та спират</w:t>
      </w:r>
      <w:r w:rsidR="00C36383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>и</w:t>
      </w:r>
      <w:r w:rsidR="001F0E82" w:rsidRPr="001F0E82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>ся на них, у тісній координації з місією та Управлінням Верховного комісара з прав людини</w:t>
      </w:r>
      <w:r w:rsidR="00C36383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>.</w:t>
      </w:r>
    </w:p>
    <w:p w14:paraId="49C231BF" w14:textId="77777777" w:rsidR="001F0E82" w:rsidRPr="007D5F30" w:rsidRDefault="001F0E82" w:rsidP="00FB3131">
      <w:pPr>
        <w:spacing w:after="0" w:line="240" w:lineRule="auto"/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</w:pPr>
    </w:p>
    <w:p w14:paraId="02412FB2" w14:textId="624AE420" w:rsidR="00FB3131" w:rsidRDefault="006F7353" w:rsidP="00FB3131">
      <w:pPr>
        <w:spacing w:after="0" w:line="240" w:lineRule="auto"/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</w:pPr>
      <w:r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>О</w:t>
      </w:r>
      <w:r w:rsidR="00FB3131" w:rsidRPr="007D5F30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 xml:space="preserve">рган </w:t>
      </w:r>
      <w:r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 xml:space="preserve">з розслідування </w:t>
      </w:r>
      <w:r w:rsidR="00FB3131" w:rsidRPr="007D5F30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 xml:space="preserve">також </w:t>
      </w:r>
      <w:r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>отрима</w:t>
      </w:r>
      <w:r w:rsidR="00A43279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>в</w:t>
      </w:r>
      <w:r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 xml:space="preserve"> запит на встановлення</w:t>
      </w:r>
      <w:r w:rsidR="00FB3131" w:rsidRPr="007D5F30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 xml:space="preserve">, </w:t>
      </w:r>
      <w:r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>де</w:t>
      </w:r>
      <w:r w:rsidR="00FB3131" w:rsidRPr="007D5F30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 xml:space="preserve"> це можливо, осіб та </w:t>
      </w:r>
      <w:r w:rsidR="00A43279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>структур</w:t>
      </w:r>
      <w:r w:rsidR="00FB3131" w:rsidRPr="007D5F30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 xml:space="preserve">, відповідальних за порушення прав людини та пов’язані з ними злочини, скоєні в Україні, для притягнення їх до відповідальності. </w:t>
      </w:r>
      <w:r w:rsidR="00840DEC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>Йому б</w:t>
      </w:r>
      <w:r w:rsidR="00FB3131" w:rsidRPr="007D5F30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>уло доручено давати рекомендації з метою припинення безкарності та забезпечення кримінальної відповідальності, а також доступу жертв до правосуддя.</w:t>
      </w:r>
    </w:p>
    <w:p w14:paraId="19CF7251" w14:textId="77777777" w:rsidR="00FB3131" w:rsidRPr="007D5F30" w:rsidRDefault="00FB3131" w:rsidP="00FB3131">
      <w:pPr>
        <w:spacing w:after="0" w:line="240" w:lineRule="auto"/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</w:pPr>
    </w:p>
    <w:p w14:paraId="46615F2D" w14:textId="0C1261C6" w:rsidR="00FB3131" w:rsidRPr="007D5F30" w:rsidRDefault="00EF7881" w:rsidP="00FB3131">
      <w:pPr>
        <w:spacing w:after="0" w:line="240" w:lineRule="auto"/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</w:pPr>
      <w:r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>Комісарам</w:t>
      </w:r>
      <w:r w:rsidR="00FB3131" w:rsidRPr="007D5F30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 xml:space="preserve">, які виконуватимуть обов’язки </w:t>
      </w:r>
      <w:r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 xml:space="preserve">у </w:t>
      </w:r>
      <w:r w:rsidR="00FB3131" w:rsidRPr="007D5F30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>особист</w:t>
      </w:r>
      <w:r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>ій якості</w:t>
      </w:r>
      <w:r w:rsidR="00FB3131" w:rsidRPr="007D5F30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>, було запропоновано представити Раді з прав людини усну оновлену інформацію про свою роботу на</w:t>
      </w:r>
      <w:r w:rsidR="00B76D40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 xml:space="preserve"> </w:t>
      </w:r>
      <w:r w:rsidR="00FB3131" w:rsidRPr="007D5F30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 xml:space="preserve">51-й сесії </w:t>
      </w:r>
      <w:r w:rsidR="00B76D40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 xml:space="preserve">Ради </w:t>
      </w:r>
      <w:r w:rsidR="00FB3131" w:rsidRPr="007D5F30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 xml:space="preserve">у вересні 2022 року та вичерпну письмову доповідь на її 52-й сесії у березні 2023 року. Вони також </w:t>
      </w:r>
      <w:r w:rsidR="00B76D40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>представлять</w:t>
      </w:r>
      <w:r w:rsidR="00FB3131" w:rsidRPr="007D5F30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 xml:space="preserve"> доповідь Генеральній Асамблеї ООН на її 77-й сесії.</w:t>
      </w:r>
    </w:p>
    <w:p w14:paraId="208D1259" w14:textId="77777777" w:rsidR="00FB3131" w:rsidRPr="007D5F30" w:rsidRDefault="00FB3131" w:rsidP="00FB3131">
      <w:pPr>
        <w:spacing w:after="0" w:line="240" w:lineRule="auto"/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</w:pPr>
    </w:p>
    <w:p w14:paraId="5F05A15E" w14:textId="6BF441F9" w:rsidR="00FB3131" w:rsidRPr="007D5F30" w:rsidRDefault="00FB3131" w:rsidP="00FB3131">
      <w:pPr>
        <w:spacing w:after="0"/>
        <w:rPr>
          <w:rFonts w:ascii="Verdana" w:eastAsia="Times New Roman" w:hAnsi="Verdana" w:cs="Arial"/>
          <w:b/>
          <w:bCs/>
          <w:color w:val="000000" w:themeColor="text1"/>
          <w:sz w:val="20"/>
          <w:szCs w:val="20"/>
          <w:u w:val="single"/>
          <w:lang w:val="uk-UA" w:eastAsia="en-GB"/>
        </w:rPr>
      </w:pPr>
      <w:r w:rsidRPr="007D5F30">
        <w:rPr>
          <w:rFonts w:ascii="Verdana" w:eastAsia="Times New Roman" w:hAnsi="Verdana" w:cs="Arial"/>
          <w:b/>
          <w:bCs/>
          <w:color w:val="000000" w:themeColor="text1"/>
          <w:sz w:val="20"/>
          <w:szCs w:val="20"/>
          <w:u w:val="single"/>
          <w:lang w:val="uk-UA" w:eastAsia="en-GB"/>
        </w:rPr>
        <w:t xml:space="preserve">Біографії членів </w:t>
      </w:r>
      <w:r w:rsidR="000356A6" w:rsidRPr="000356A6">
        <w:rPr>
          <w:rFonts w:ascii="Verdana" w:eastAsia="Times New Roman" w:hAnsi="Verdana" w:cs="Arial"/>
          <w:b/>
          <w:bCs/>
          <w:color w:val="000000" w:themeColor="text1"/>
          <w:sz w:val="20"/>
          <w:szCs w:val="20"/>
          <w:u w:val="single"/>
          <w:lang w:val="uk-UA" w:eastAsia="en-GB"/>
        </w:rPr>
        <w:t>Комісії з розслідування</w:t>
      </w:r>
    </w:p>
    <w:p w14:paraId="760C8676" w14:textId="77777777" w:rsidR="00FB3131" w:rsidRPr="007D5F30" w:rsidRDefault="00FB3131" w:rsidP="00FB3131">
      <w:pPr>
        <w:spacing w:after="0" w:line="240" w:lineRule="auto"/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</w:pPr>
    </w:p>
    <w:p w14:paraId="4AF3FC14" w14:textId="1B87BBAA" w:rsidR="0004210B" w:rsidRPr="0004210B" w:rsidRDefault="0004210B" w:rsidP="0004210B">
      <w:pPr>
        <w:spacing w:after="0" w:line="240" w:lineRule="auto"/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</w:pPr>
      <w:r w:rsidRPr="002345BE">
        <w:rPr>
          <w:rFonts w:ascii="Verdana" w:eastAsia="Times New Roman" w:hAnsi="Verdana" w:cs="Arial"/>
          <w:b/>
          <w:bCs/>
          <w:color w:val="000000" w:themeColor="text1"/>
          <w:sz w:val="20"/>
          <w:szCs w:val="20"/>
          <w:lang w:val="uk-UA" w:eastAsia="en-GB"/>
        </w:rPr>
        <w:t xml:space="preserve">Пан Ерік </w:t>
      </w:r>
      <w:r w:rsidR="004A3092" w:rsidRPr="002345BE">
        <w:rPr>
          <w:rFonts w:ascii="Verdana" w:eastAsia="Times New Roman" w:hAnsi="Verdana" w:cs="Arial"/>
          <w:b/>
          <w:bCs/>
          <w:color w:val="000000" w:themeColor="text1"/>
          <w:sz w:val="20"/>
          <w:szCs w:val="20"/>
          <w:lang w:val="uk-UA" w:eastAsia="en-GB"/>
        </w:rPr>
        <w:t>Мосе</w:t>
      </w:r>
      <w:r w:rsidRPr="0004210B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 xml:space="preserve"> (</w:t>
      </w:r>
      <w:r w:rsidR="00A6147D" w:rsidRPr="00A6147D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>Erik Møse</w:t>
      </w:r>
      <w:r w:rsidR="00F36765" w:rsidRPr="00F36765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>,</w:t>
      </w:r>
      <w:r w:rsidR="00A6147D" w:rsidRPr="00A6147D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 xml:space="preserve"> </w:t>
      </w:r>
      <w:r w:rsidRPr="0004210B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 xml:space="preserve">Норвегія) є колишнім суддею Європейського суду з прав людини, колишнім президентом Міжнародного трибуналу </w:t>
      </w:r>
      <w:r w:rsidR="00060090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 xml:space="preserve">щодо </w:t>
      </w:r>
      <w:r w:rsidRPr="0004210B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>Руанди та колишні</w:t>
      </w:r>
      <w:r w:rsidR="002345BE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>м</w:t>
      </w:r>
      <w:r w:rsidRPr="0004210B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 xml:space="preserve"> судд</w:t>
      </w:r>
      <w:r w:rsidR="002345BE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>ею</w:t>
      </w:r>
      <w:r w:rsidRPr="0004210B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 xml:space="preserve"> Верховного суду Норвегії. Він є експертом з міжнародного права прав людини та міжнародного кримінального права. Він очолював Керівний комітет </w:t>
      </w:r>
      <w:r w:rsidR="001A34A2" w:rsidRPr="0004210B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 xml:space="preserve">з прав людини </w:t>
      </w:r>
      <w:r w:rsidRPr="0004210B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 xml:space="preserve">Ради Європи, експертний комітет, який розробляв Європейську конвенцію про запобігання катуванням, </w:t>
      </w:r>
      <w:r w:rsidR="00FA0849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>а також</w:t>
      </w:r>
      <w:r w:rsidRPr="0004210B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 xml:space="preserve"> багато публікував про права людини. </w:t>
      </w:r>
      <w:r w:rsidR="00FA0849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>Маючи досвід</w:t>
      </w:r>
      <w:r w:rsidRPr="0004210B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 xml:space="preserve"> голову</w:t>
      </w:r>
      <w:r w:rsidR="00FA0849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>вання</w:t>
      </w:r>
      <w:r w:rsidRPr="0004210B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 xml:space="preserve"> у міжнародному кримінальному трибуналі, він має глибоке розуміння </w:t>
      </w:r>
      <w:r w:rsidR="00892D75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 xml:space="preserve">щодо </w:t>
      </w:r>
      <w:r w:rsidRPr="0004210B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>розслідуван</w:t>
      </w:r>
      <w:r w:rsidR="00FA0849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>ь</w:t>
      </w:r>
      <w:r w:rsidRPr="0004210B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 xml:space="preserve"> </w:t>
      </w:r>
      <w:r w:rsidR="00FA0849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>з</w:t>
      </w:r>
      <w:r w:rsidRPr="0004210B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 xml:space="preserve"> прав людини та збору доказів.</w:t>
      </w:r>
    </w:p>
    <w:p w14:paraId="0D1A6136" w14:textId="77777777" w:rsidR="0004210B" w:rsidRPr="0004210B" w:rsidRDefault="0004210B" w:rsidP="0004210B">
      <w:pPr>
        <w:spacing w:after="0" w:line="240" w:lineRule="auto"/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</w:pPr>
    </w:p>
    <w:p w14:paraId="48101535" w14:textId="0AD9DB09" w:rsidR="0004210B" w:rsidRPr="0004210B" w:rsidRDefault="0004210B" w:rsidP="0004210B">
      <w:pPr>
        <w:spacing w:after="0" w:line="240" w:lineRule="auto"/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</w:pPr>
      <w:r w:rsidRPr="002345BE">
        <w:rPr>
          <w:rFonts w:ascii="Verdana" w:eastAsia="Times New Roman" w:hAnsi="Verdana" w:cs="Arial"/>
          <w:b/>
          <w:bCs/>
          <w:color w:val="000000" w:themeColor="text1"/>
          <w:sz w:val="20"/>
          <w:szCs w:val="20"/>
          <w:lang w:val="uk-UA" w:eastAsia="en-GB"/>
        </w:rPr>
        <w:t>Пані Ясмінка Джумхур</w:t>
      </w:r>
      <w:r w:rsidRPr="0004210B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 xml:space="preserve"> (</w:t>
      </w:r>
      <w:r w:rsidR="00F36765" w:rsidRPr="00F36765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 xml:space="preserve">Jasminka Džumhur, </w:t>
      </w:r>
      <w:r w:rsidRPr="0004210B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 xml:space="preserve">Боснія і </w:t>
      </w:r>
      <w:r w:rsidRPr="007046B9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>Герцеґовин</w:t>
      </w:r>
      <w:r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>а</w:t>
      </w:r>
      <w:r w:rsidRPr="0004210B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 xml:space="preserve">) є </w:t>
      </w:r>
      <w:r w:rsidR="00745FC7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 xml:space="preserve">уповноваженою </w:t>
      </w:r>
      <w:r w:rsidRPr="0004210B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 xml:space="preserve">з прав людини </w:t>
      </w:r>
      <w:r w:rsidR="00745FC7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>(</w:t>
      </w:r>
      <w:r w:rsidR="00745FC7" w:rsidRPr="0004210B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>омбудсм</w:t>
      </w:r>
      <w:r w:rsidR="00745FC7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>а</w:t>
      </w:r>
      <w:r w:rsidR="00745FC7" w:rsidRPr="0004210B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>ном</w:t>
      </w:r>
      <w:r w:rsidR="00745FC7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>)</w:t>
      </w:r>
      <w:r w:rsidR="00745FC7" w:rsidRPr="0004210B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 xml:space="preserve"> </w:t>
      </w:r>
      <w:r w:rsidRPr="0004210B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 xml:space="preserve">Боснії та </w:t>
      </w:r>
      <w:r w:rsidRPr="007046B9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>Герцеґовин</w:t>
      </w:r>
      <w:r w:rsidRPr="0004210B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>и. Вона має ступінь доктор</w:t>
      </w:r>
      <w:r w:rsidR="00F36039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>ки</w:t>
      </w:r>
      <w:r w:rsidRPr="0004210B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 xml:space="preserve"> юридичних наук і має понад 30-річний досвід роботи в судовій </w:t>
      </w:r>
      <w:r w:rsidRPr="0004210B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lastRenderedPageBreak/>
        <w:t xml:space="preserve">системі, правах людини та міжнародних відносинах. З 2016 </w:t>
      </w:r>
      <w:r w:rsidR="00EC0F29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>до</w:t>
      </w:r>
      <w:r w:rsidRPr="0004210B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 xml:space="preserve"> 2019 р</w:t>
      </w:r>
      <w:r w:rsidR="00EC0F29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>оку</w:t>
      </w:r>
      <w:r w:rsidRPr="0004210B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 xml:space="preserve"> була </w:t>
      </w:r>
      <w:r w:rsidR="00F36039" w:rsidRPr="0004210B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>член</w:t>
      </w:r>
      <w:r w:rsidR="00F36039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>кинею</w:t>
      </w:r>
      <w:r w:rsidRPr="0004210B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 xml:space="preserve"> Комітету ООН із захисту прав усіх трудящих-мігрантів та членів їх </w:t>
      </w:r>
      <w:r w:rsidR="00EC0F29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>родин</w:t>
      </w:r>
      <w:r w:rsidRPr="0004210B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 xml:space="preserve">, а також була його віце-головою. З 2007 </w:t>
      </w:r>
      <w:r w:rsidR="00F17CEB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>до</w:t>
      </w:r>
      <w:r w:rsidRPr="0004210B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 xml:space="preserve"> 2008 р</w:t>
      </w:r>
      <w:r w:rsidR="00F17CEB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>оку</w:t>
      </w:r>
      <w:r w:rsidRPr="0004210B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 xml:space="preserve"> виконувала обов’язки координатор</w:t>
      </w:r>
      <w:r w:rsidR="00F17CEB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>ки</w:t>
      </w:r>
      <w:r w:rsidRPr="0004210B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 xml:space="preserve"> </w:t>
      </w:r>
      <w:r w:rsidR="00DE0BF6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>Р</w:t>
      </w:r>
      <w:r w:rsidRPr="0004210B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 xml:space="preserve">егіональної програми </w:t>
      </w:r>
      <w:r w:rsidR="00EC0F29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 xml:space="preserve">з </w:t>
      </w:r>
      <w:r w:rsidR="00DE0BF6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>правосуддя</w:t>
      </w:r>
      <w:r w:rsidRPr="0004210B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 xml:space="preserve"> та громадянського суспільства на Західних Балканах в рамках Міжнародної комісії з питань зниклих безвісти. З 2010 </w:t>
      </w:r>
      <w:r w:rsidR="00A25009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>до</w:t>
      </w:r>
      <w:r w:rsidRPr="0004210B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 xml:space="preserve"> 2015 р</w:t>
      </w:r>
      <w:r w:rsidR="00A25009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>оку</w:t>
      </w:r>
      <w:r w:rsidRPr="0004210B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 xml:space="preserve"> вона була першою жінкою-член</w:t>
      </w:r>
      <w:r w:rsidR="00A25009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>кинею</w:t>
      </w:r>
      <w:r w:rsidRPr="0004210B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 xml:space="preserve"> Робочої групи ООН з насильницьких </w:t>
      </w:r>
      <w:r w:rsidR="00DE0BF6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>чи</w:t>
      </w:r>
      <w:r w:rsidRPr="0004210B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 xml:space="preserve"> недобровільних зникнень</w:t>
      </w:r>
      <w:r w:rsidR="00BB18FB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>,</w:t>
      </w:r>
      <w:r w:rsidRPr="0004210B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 xml:space="preserve"> з моменту її створення </w:t>
      </w:r>
      <w:r w:rsidR="00BB18FB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>у</w:t>
      </w:r>
      <w:r w:rsidRPr="0004210B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 xml:space="preserve"> 1980 році, а в 2014-15 роках вона була </w:t>
      </w:r>
      <w:r w:rsidR="00BB18FB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 xml:space="preserve">її </w:t>
      </w:r>
      <w:r w:rsidRPr="0004210B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>віце-головою.</w:t>
      </w:r>
    </w:p>
    <w:p w14:paraId="2C0A5BC3" w14:textId="77777777" w:rsidR="0004210B" w:rsidRPr="0004210B" w:rsidRDefault="0004210B" w:rsidP="0004210B">
      <w:pPr>
        <w:spacing w:after="0" w:line="240" w:lineRule="auto"/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</w:pPr>
    </w:p>
    <w:p w14:paraId="0BDC0015" w14:textId="28BEF9EB" w:rsidR="00FB3131" w:rsidRPr="007D5F30" w:rsidRDefault="002345BE" w:rsidP="0004210B">
      <w:pPr>
        <w:spacing w:after="0" w:line="240" w:lineRule="auto"/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</w:pPr>
      <w:r>
        <w:rPr>
          <w:rFonts w:ascii="Verdana" w:eastAsia="Times New Roman" w:hAnsi="Verdana" w:cs="Arial"/>
          <w:b/>
          <w:bCs/>
          <w:color w:val="000000" w:themeColor="text1"/>
          <w:sz w:val="20"/>
          <w:szCs w:val="20"/>
          <w:lang w:val="uk-UA" w:eastAsia="en-GB"/>
        </w:rPr>
        <w:t xml:space="preserve">Пан </w:t>
      </w:r>
      <w:r w:rsidR="0004210B" w:rsidRPr="002345BE">
        <w:rPr>
          <w:rFonts w:ascii="Verdana" w:eastAsia="Times New Roman" w:hAnsi="Verdana" w:cs="Arial"/>
          <w:b/>
          <w:bCs/>
          <w:color w:val="000000" w:themeColor="text1"/>
          <w:sz w:val="20"/>
          <w:szCs w:val="20"/>
          <w:lang w:val="uk-UA" w:eastAsia="en-GB"/>
        </w:rPr>
        <w:t>Пабло де Грейф</w:t>
      </w:r>
      <w:r w:rsidR="0004210B" w:rsidRPr="0004210B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 xml:space="preserve"> (</w:t>
      </w:r>
      <w:r w:rsidR="00F36765" w:rsidRPr="00F36765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>Pablo de Greiff</w:t>
      </w:r>
      <w:r w:rsidR="00F36765" w:rsidRPr="005E1A9F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 xml:space="preserve">, </w:t>
      </w:r>
      <w:r w:rsidR="0004210B" w:rsidRPr="0004210B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 xml:space="preserve">Колумбія) був першим спеціальним доповідачем з </w:t>
      </w:r>
      <w:r w:rsidR="00093E14" w:rsidRPr="00093E14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 xml:space="preserve">питання сприянню встановленню істини, правосуддя, відшкодування шкоди і гарантіям недопущення порушень </w:t>
      </w:r>
      <w:r w:rsidR="0004210B" w:rsidRPr="0004210B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 xml:space="preserve">(2012-2018). Має докторську ступінь з політичної теорії. Він поєднав видатну академічну кар’єру з довгою траєкторією </w:t>
      </w:r>
      <w:r w:rsidR="00093E14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>в якості</w:t>
      </w:r>
      <w:r w:rsidR="0004210B" w:rsidRPr="0004210B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 xml:space="preserve"> практик</w:t>
      </w:r>
      <w:r w:rsidR="00093E14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>а</w:t>
      </w:r>
      <w:r w:rsidR="0004210B" w:rsidRPr="0004210B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 xml:space="preserve">, консультуючи багатосторонні та національні установи </w:t>
      </w:r>
      <w:r w:rsidR="00A4420B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>й</w:t>
      </w:r>
      <w:r w:rsidR="0004210B" w:rsidRPr="0004210B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 xml:space="preserve"> організації громадянського суспільства з питань правосуддя в країнах </w:t>
      </w:r>
      <w:r w:rsidR="006E29CF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>у</w:t>
      </w:r>
      <w:r w:rsidR="0004210B" w:rsidRPr="0004210B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 xml:space="preserve"> всьому світ</w:t>
      </w:r>
      <w:r w:rsidR="006E29CF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>і</w:t>
      </w:r>
      <w:r w:rsidR="0004210B" w:rsidRPr="0004210B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 xml:space="preserve">. З 2001 </w:t>
      </w:r>
      <w:r w:rsidR="006E29CF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>до</w:t>
      </w:r>
      <w:r w:rsidR="0004210B" w:rsidRPr="0004210B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 xml:space="preserve"> 2014 р</w:t>
      </w:r>
      <w:r w:rsidR="006E29CF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>оку</w:t>
      </w:r>
      <w:r w:rsidR="0004210B" w:rsidRPr="0004210B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 xml:space="preserve"> був директором з досліджень Міжнародного центру перехідного правосуддя. З 2014 року є старшим науковим співробітником і директором </w:t>
      </w:r>
      <w:r w:rsidR="007863DF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>П</w:t>
      </w:r>
      <w:r w:rsidR="0004210B" w:rsidRPr="0004210B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>рограми перехідного правосуддя в Центрі прав людини та глобально</w:t>
      </w:r>
      <w:r w:rsidR="003970EE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 xml:space="preserve">го правосуддя </w:t>
      </w:r>
      <w:r w:rsidR="0004210B" w:rsidRPr="0004210B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>при Школі права Нью-Йоркського університету.</w:t>
      </w:r>
    </w:p>
    <w:p w14:paraId="11FBD630" w14:textId="77777777" w:rsidR="00FB3131" w:rsidRPr="007D5F30" w:rsidRDefault="00FB3131" w:rsidP="00FB3131">
      <w:pPr>
        <w:spacing w:after="0" w:line="240" w:lineRule="auto"/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</w:pPr>
    </w:p>
    <w:p w14:paraId="05549787" w14:textId="4E31EDB5" w:rsidR="00FB3131" w:rsidRPr="000356A6" w:rsidRDefault="00FB3131" w:rsidP="00FB3131">
      <w:pPr>
        <w:spacing w:after="0" w:line="240" w:lineRule="auto"/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</w:pPr>
      <w:r w:rsidRPr="007D5F30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>КІН</w:t>
      </w:r>
      <w:r w:rsidR="000356A6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>ЕЦЬ</w:t>
      </w:r>
    </w:p>
    <w:p w14:paraId="1945D057" w14:textId="77777777" w:rsidR="00FB3131" w:rsidRPr="007D5F30" w:rsidRDefault="00FB3131" w:rsidP="00FB3131">
      <w:pPr>
        <w:spacing w:after="0" w:line="240" w:lineRule="auto"/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</w:pPr>
    </w:p>
    <w:p w14:paraId="62C0314C" w14:textId="77777777" w:rsidR="00857BCB" w:rsidRPr="00C57608" w:rsidRDefault="00FB3131" w:rsidP="00857BCB">
      <w:pPr>
        <w:spacing w:after="0" w:line="240" w:lineRule="auto"/>
        <w:rPr>
          <w:rFonts w:ascii="Verdana" w:eastAsia="Times New Roman" w:hAnsi="Verdana" w:cs="Arial"/>
          <w:i/>
          <w:iCs/>
          <w:color w:val="000000" w:themeColor="text1"/>
          <w:sz w:val="20"/>
          <w:szCs w:val="20"/>
          <w:lang w:eastAsia="en-GB"/>
        </w:rPr>
      </w:pPr>
      <w:r w:rsidRPr="007D5F30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 xml:space="preserve">Для </w:t>
      </w:r>
      <w:r w:rsidR="00812A7A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>додаткової</w:t>
      </w:r>
      <w:r w:rsidRPr="007D5F30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 xml:space="preserve"> інформації про Комісію з розслідування</w:t>
      </w:r>
      <w:r w:rsidR="00812A7A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>,</w:t>
      </w:r>
      <w:r w:rsidRPr="007D5F30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 xml:space="preserve"> відвідайте: </w:t>
      </w:r>
      <w:hyperlink r:id="rId7" w:history="1">
        <w:r w:rsidR="00857BCB">
          <w:rPr>
            <w:rStyle w:val="Hyperlink"/>
          </w:rPr>
          <w:t>https://www.ohchr.org/en/hr-bodies/hrc/IICIHR-Ukraine/Index</w:t>
        </w:r>
      </w:hyperlink>
    </w:p>
    <w:p w14:paraId="09BCDC0E" w14:textId="58C75D41" w:rsidR="00857BCB" w:rsidRDefault="00857BCB" w:rsidP="00FB3131">
      <w:pPr>
        <w:spacing w:after="0" w:line="240" w:lineRule="auto"/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</w:pPr>
    </w:p>
    <w:p w14:paraId="73516941" w14:textId="77777777" w:rsidR="00857BCB" w:rsidRPr="007D5F30" w:rsidRDefault="00857BCB" w:rsidP="00FB3131">
      <w:pPr>
        <w:spacing w:after="0" w:line="240" w:lineRule="auto"/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</w:pPr>
      <w:bookmarkStart w:id="0" w:name="_GoBack"/>
      <w:bookmarkEnd w:id="0"/>
    </w:p>
    <w:p w14:paraId="44619E97" w14:textId="489DA143" w:rsidR="00FB3131" w:rsidRPr="007D5F30" w:rsidRDefault="003F79AF" w:rsidP="00FB3131">
      <w:pPr>
        <w:spacing w:after="0" w:line="240" w:lineRule="auto"/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</w:pPr>
      <w:r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 xml:space="preserve">За </w:t>
      </w:r>
      <w:r w:rsidR="00FB3131" w:rsidRPr="007D5F30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>додатково</w:t>
      </w:r>
      <w:r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>ю</w:t>
      </w:r>
      <w:r w:rsidR="00FB3131" w:rsidRPr="007D5F30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 xml:space="preserve"> інформаці</w:t>
      </w:r>
      <w:r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>єю</w:t>
      </w:r>
      <w:r w:rsidR="00FB3131" w:rsidRPr="007D5F30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 xml:space="preserve"> та</w:t>
      </w:r>
      <w:r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 xml:space="preserve"> коментарями для </w:t>
      </w:r>
      <w:r w:rsidR="00796D53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>засобів масової інформації (ЗМІ)</w:t>
      </w:r>
      <w:r w:rsidR="00FB3131" w:rsidRPr="007D5F30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 xml:space="preserve">, </w:t>
      </w:r>
      <w:r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>просимо</w:t>
      </w:r>
      <w:r w:rsidR="00FB3131" w:rsidRPr="007D5F30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 xml:space="preserve"> зв</w:t>
      </w:r>
      <w:r w:rsidR="00B260CC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>ерт</w:t>
      </w:r>
      <w:r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>атись</w:t>
      </w:r>
      <w:r w:rsidR="00FB3131" w:rsidRPr="007D5F30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 xml:space="preserve"> </w:t>
      </w:r>
      <w:r w:rsidR="00B260CC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>до</w:t>
      </w:r>
      <w:r w:rsidR="00FB3131" w:rsidRPr="007D5F30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 xml:space="preserve"> Роландо Гомес</w:t>
      </w:r>
      <w:r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>а</w:t>
      </w:r>
      <w:r w:rsidR="00FB3131" w:rsidRPr="007D5F30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>, спеціаліст</w:t>
      </w:r>
      <w:r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>а</w:t>
      </w:r>
      <w:r w:rsidR="00FB3131" w:rsidRPr="007D5F30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 xml:space="preserve"> з питань ЗМІ</w:t>
      </w:r>
      <w:r w:rsidR="00A85D6F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 xml:space="preserve"> </w:t>
      </w:r>
      <w:r w:rsidR="00EF1FBB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>Ради з прав людини (РПЛ)</w:t>
      </w:r>
      <w:r w:rsidR="006925DB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 xml:space="preserve">: </w:t>
      </w:r>
      <w:hyperlink r:id="rId8" w:history="1">
        <w:r w:rsidR="00591C23" w:rsidRPr="002B6B27">
          <w:rPr>
            <w:rStyle w:val="Hyperlink"/>
            <w:rFonts w:ascii="Verdana" w:eastAsia="Times New Roman" w:hAnsi="Verdana" w:cs="Arial"/>
            <w:sz w:val="20"/>
            <w:szCs w:val="20"/>
            <w:lang w:val="uk-UA" w:eastAsia="en-GB"/>
          </w:rPr>
          <w:t>rolando.gomez@un.org</w:t>
        </w:r>
      </w:hyperlink>
      <w:r w:rsidR="00FB3131" w:rsidRPr="007D5F30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>,</w:t>
      </w:r>
      <w:r w:rsidR="00591C23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 xml:space="preserve"> </w:t>
      </w:r>
      <w:r w:rsidR="00FB3131" w:rsidRPr="007D5F30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>Метью Браун</w:t>
      </w:r>
      <w:r w:rsidR="009004DA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>а</w:t>
      </w:r>
      <w:r w:rsidR="00FB3131" w:rsidRPr="007D5F30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>, спеціаліст</w:t>
      </w:r>
      <w:r w:rsidR="009004DA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>а</w:t>
      </w:r>
      <w:r w:rsidR="00FB3131" w:rsidRPr="007D5F30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 xml:space="preserve"> з питань публічної інформації </w:t>
      </w:r>
      <w:r w:rsidR="009004DA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>РПЛ</w:t>
      </w:r>
      <w:r w:rsidR="006925DB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>:</w:t>
      </w:r>
      <w:r w:rsidR="00FB3131" w:rsidRPr="007D5F30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 xml:space="preserve"> </w:t>
      </w:r>
      <w:hyperlink r:id="rId9" w:history="1">
        <w:r w:rsidR="00591C23" w:rsidRPr="002B6B27">
          <w:rPr>
            <w:rStyle w:val="Hyperlink"/>
            <w:rFonts w:ascii="Verdana" w:eastAsia="Times New Roman" w:hAnsi="Verdana" w:cs="Arial"/>
            <w:sz w:val="20"/>
            <w:szCs w:val="20"/>
            <w:lang w:val="uk-UA" w:eastAsia="en-GB"/>
          </w:rPr>
          <w:t>matthew.brown@un.org</w:t>
        </w:r>
      </w:hyperlink>
      <w:r w:rsidR="00FB3131" w:rsidRPr="007D5F30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>,</w:t>
      </w:r>
      <w:r w:rsidR="00591C23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 xml:space="preserve"> </w:t>
      </w:r>
      <w:r w:rsidR="00FB3131" w:rsidRPr="007D5F30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>або Паскал</w:t>
      </w:r>
      <w:r w:rsidR="006925DB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>я</w:t>
      </w:r>
      <w:r w:rsidR="00FB3131" w:rsidRPr="007D5F30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 xml:space="preserve"> Сім</w:t>
      </w:r>
      <w:r w:rsidR="006925DB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>а</w:t>
      </w:r>
      <w:r w:rsidR="00FB3131" w:rsidRPr="007D5F30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>, спеціаліст</w:t>
      </w:r>
      <w:r w:rsidR="006925DB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>а</w:t>
      </w:r>
      <w:r w:rsidR="00FB3131" w:rsidRPr="007D5F30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 xml:space="preserve"> з питань публічної інформації </w:t>
      </w:r>
      <w:r w:rsidR="00591C23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>РПЛ:</w:t>
      </w:r>
      <w:r w:rsidR="00FB3131" w:rsidRPr="007D5F30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 xml:space="preserve"> </w:t>
      </w:r>
      <w:hyperlink r:id="rId10" w:history="1">
        <w:r w:rsidR="00591C23" w:rsidRPr="002B6B27">
          <w:rPr>
            <w:rStyle w:val="Hyperlink"/>
            <w:rFonts w:ascii="Verdana" w:eastAsia="Times New Roman" w:hAnsi="Verdana" w:cs="Arial"/>
            <w:sz w:val="20"/>
            <w:szCs w:val="20"/>
            <w:lang w:val="uk-UA" w:eastAsia="en-GB"/>
          </w:rPr>
          <w:t>simp@un.org</w:t>
        </w:r>
      </w:hyperlink>
      <w:r w:rsidR="00591C23">
        <w:rPr>
          <w:rFonts w:ascii="Verdana" w:eastAsia="Times New Roman" w:hAnsi="Verdana" w:cs="Arial"/>
          <w:color w:val="000000" w:themeColor="text1"/>
          <w:sz w:val="20"/>
          <w:szCs w:val="20"/>
          <w:lang w:val="uk-UA" w:eastAsia="en-GB"/>
        </w:rPr>
        <w:t xml:space="preserve">. </w:t>
      </w:r>
    </w:p>
    <w:sectPr w:rsidR="00FB3131" w:rsidRPr="007D5F30" w:rsidSect="00C87596">
      <w:pgSz w:w="11906" w:h="16838"/>
      <w:pgMar w:top="851" w:right="1440" w:bottom="851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ztLQ0NTYH0mYWhko6SsGpxcWZ+XkgBca1ADQb13AsAAAA"/>
  </w:docVars>
  <w:rsids>
    <w:rsidRoot w:val="00FC5B03"/>
    <w:rsid w:val="00011A25"/>
    <w:rsid w:val="000356A6"/>
    <w:rsid w:val="0004210B"/>
    <w:rsid w:val="00060090"/>
    <w:rsid w:val="00065B08"/>
    <w:rsid w:val="0008001F"/>
    <w:rsid w:val="000825E4"/>
    <w:rsid w:val="00093E14"/>
    <w:rsid w:val="000D60E2"/>
    <w:rsid w:val="00136987"/>
    <w:rsid w:val="00165ED0"/>
    <w:rsid w:val="001747BC"/>
    <w:rsid w:val="00192FE5"/>
    <w:rsid w:val="001A34A2"/>
    <w:rsid w:val="001A3547"/>
    <w:rsid w:val="001B7C3C"/>
    <w:rsid w:val="001D58DF"/>
    <w:rsid w:val="001F0E82"/>
    <w:rsid w:val="00225969"/>
    <w:rsid w:val="002345BE"/>
    <w:rsid w:val="00234C67"/>
    <w:rsid w:val="0028070A"/>
    <w:rsid w:val="00287644"/>
    <w:rsid w:val="002B5156"/>
    <w:rsid w:val="002F5F7E"/>
    <w:rsid w:val="003517F5"/>
    <w:rsid w:val="003970EE"/>
    <w:rsid w:val="003B0027"/>
    <w:rsid w:val="003F79AF"/>
    <w:rsid w:val="00432925"/>
    <w:rsid w:val="00494C85"/>
    <w:rsid w:val="004A3092"/>
    <w:rsid w:val="004F298D"/>
    <w:rsid w:val="0051120A"/>
    <w:rsid w:val="00543EC7"/>
    <w:rsid w:val="005644B2"/>
    <w:rsid w:val="00591C23"/>
    <w:rsid w:val="005A3B09"/>
    <w:rsid w:val="005A3DD6"/>
    <w:rsid w:val="005B0D42"/>
    <w:rsid w:val="005B525B"/>
    <w:rsid w:val="005E1A9F"/>
    <w:rsid w:val="005E43C1"/>
    <w:rsid w:val="005F6082"/>
    <w:rsid w:val="00606611"/>
    <w:rsid w:val="00614582"/>
    <w:rsid w:val="00642CDF"/>
    <w:rsid w:val="00646B93"/>
    <w:rsid w:val="006925DB"/>
    <w:rsid w:val="006C0E49"/>
    <w:rsid w:val="006E29CF"/>
    <w:rsid w:val="006F1180"/>
    <w:rsid w:val="006F7353"/>
    <w:rsid w:val="006F75D8"/>
    <w:rsid w:val="007046B9"/>
    <w:rsid w:val="00737825"/>
    <w:rsid w:val="00745FC7"/>
    <w:rsid w:val="0075567F"/>
    <w:rsid w:val="007817FB"/>
    <w:rsid w:val="007863DF"/>
    <w:rsid w:val="00796D53"/>
    <w:rsid w:val="007B15F8"/>
    <w:rsid w:val="007D5F30"/>
    <w:rsid w:val="00812A7A"/>
    <w:rsid w:val="00833835"/>
    <w:rsid w:val="00840DEC"/>
    <w:rsid w:val="00857BCB"/>
    <w:rsid w:val="00892D75"/>
    <w:rsid w:val="008B0630"/>
    <w:rsid w:val="008B0B49"/>
    <w:rsid w:val="008C118A"/>
    <w:rsid w:val="008C1572"/>
    <w:rsid w:val="008D3DC6"/>
    <w:rsid w:val="009004DA"/>
    <w:rsid w:val="00944C9F"/>
    <w:rsid w:val="00951F3F"/>
    <w:rsid w:val="00964E87"/>
    <w:rsid w:val="00971685"/>
    <w:rsid w:val="009721A7"/>
    <w:rsid w:val="009C7040"/>
    <w:rsid w:val="009D56B5"/>
    <w:rsid w:val="00A224C8"/>
    <w:rsid w:val="00A25009"/>
    <w:rsid w:val="00A34EE8"/>
    <w:rsid w:val="00A43279"/>
    <w:rsid w:val="00A4420B"/>
    <w:rsid w:val="00A6147D"/>
    <w:rsid w:val="00A709B8"/>
    <w:rsid w:val="00A71334"/>
    <w:rsid w:val="00A85D6F"/>
    <w:rsid w:val="00AF6A8E"/>
    <w:rsid w:val="00B260CC"/>
    <w:rsid w:val="00B67AC0"/>
    <w:rsid w:val="00B76D40"/>
    <w:rsid w:val="00BA3F6C"/>
    <w:rsid w:val="00BB18FB"/>
    <w:rsid w:val="00BE7CE4"/>
    <w:rsid w:val="00C36383"/>
    <w:rsid w:val="00C83623"/>
    <w:rsid w:val="00C87596"/>
    <w:rsid w:val="00CB7662"/>
    <w:rsid w:val="00CC0BAD"/>
    <w:rsid w:val="00D202ED"/>
    <w:rsid w:val="00D277A5"/>
    <w:rsid w:val="00D41CF3"/>
    <w:rsid w:val="00D44010"/>
    <w:rsid w:val="00D50315"/>
    <w:rsid w:val="00D871AC"/>
    <w:rsid w:val="00D915F5"/>
    <w:rsid w:val="00DE0BF6"/>
    <w:rsid w:val="00E02AA5"/>
    <w:rsid w:val="00E074C4"/>
    <w:rsid w:val="00EA22FA"/>
    <w:rsid w:val="00EB3441"/>
    <w:rsid w:val="00EB46B7"/>
    <w:rsid w:val="00EC0F29"/>
    <w:rsid w:val="00ED404C"/>
    <w:rsid w:val="00EE7894"/>
    <w:rsid w:val="00EF1FBB"/>
    <w:rsid w:val="00EF342B"/>
    <w:rsid w:val="00EF7881"/>
    <w:rsid w:val="00F035D4"/>
    <w:rsid w:val="00F17CEB"/>
    <w:rsid w:val="00F24FEF"/>
    <w:rsid w:val="00F36039"/>
    <w:rsid w:val="00F36765"/>
    <w:rsid w:val="00F649E8"/>
    <w:rsid w:val="00F87079"/>
    <w:rsid w:val="00FA0849"/>
    <w:rsid w:val="00FB3131"/>
    <w:rsid w:val="00FC5B03"/>
    <w:rsid w:val="00FF48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68F9CE"/>
  <w15:chartTrackingRefBased/>
  <w15:docId w15:val="{E5DC8F04-36F1-4681-A428-C02239239B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FC5B03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C5B03"/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paragraph" w:customStyle="1" w:styleId="mod--hidden">
    <w:name w:val="mod--hidden"/>
    <w:basedOn w:val="Normal"/>
    <w:rsid w:val="00FC5B0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FC5B03"/>
    <w:rPr>
      <w:color w:val="0000FF"/>
      <w:u w:val="single"/>
    </w:rPr>
  </w:style>
  <w:style w:type="character" w:customStyle="1" w:styleId="ms-hidden">
    <w:name w:val="ms-hidden"/>
    <w:basedOn w:val="DefaultParagraphFont"/>
    <w:rsid w:val="00FC5B03"/>
  </w:style>
  <w:style w:type="character" w:customStyle="1" w:styleId="lblnewsfulltext">
    <w:name w:val="lblnewsfulltext"/>
    <w:basedOn w:val="DefaultParagraphFont"/>
    <w:rsid w:val="00FC5B03"/>
  </w:style>
  <w:style w:type="paragraph" w:styleId="NormalWeb">
    <w:name w:val="Normal (Web)"/>
    <w:basedOn w:val="Normal"/>
    <w:uiPriority w:val="99"/>
    <w:semiHidden/>
    <w:unhideWhenUsed/>
    <w:rsid w:val="00FC5B0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Strong">
    <w:name w:val="Strong"/>
    <w:basedOn w:val="DefaultParagraphFont"/>
    <w:uiPriority w:val="22"/>
    <w:qFormat/>
    <w:rsid w:val="00FC5B03"/>
    <w:rPr>
      <w:b/>
      <w:bCs/>
    </w:rPr>
  </w:style>
  <w:style w:type="character" w:styleId="Emphasis">
    <w:name w:val="Emphasis"/>
    <w:basedOn w:val="DefaultParagraphFont"/>
    <w:uiPriority w:val="20"/>
    <w:qFormat/>
    <w:rsid w:val="00FC5B03"/>
    <w:rPr>
      <w:i/>
      <w:i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8764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87644"/>
    <w:rPr>
      <w:rFonts w:ascii="Segoe UI" w:hAnsi="Segoe UI" w:cs="Segoe UI"/>
      <w:sz w:val="18"/>
      <w:szCs w:val="18"/>
    </w:rPr>
  </w:style>
  <w:style w:type="paragraph" w:customStyle="1" w:styleId="xmsonormal">
    <w:name w:val="x_msonormal"/>
    <w:basedOn w:val="Normal"/>
    <w:rsid w:val="00A7133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FB313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05901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3961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966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olando.gomez@un.org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www.ohchr.org/en/hr-bodies/hrc/IICIHR-Ukraine/Index" TargetMode="Externa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daccess-ods.un.org/access.nsf/Get?OpenAgent&amp;DS=A/HRC/RES/49/1&amp;Lang=R" TargetMode="External"/><Relationship Id="rId11" Type="http://schemas.openxmlformats.org/officeDocument/2006/relationships/fontTable" Target="fontTable.xml"/><Relationship Id="rId5" Type="http://schemas.openxmlformats.org/officeDocument/2006/relationships/image" Target="cid:image001.png@01D69C0B.715F90B0" TargetMode="External"/><Relationship Id="rId10" Type="http://schemas.openxmlformats.org/officeDocument/2006/relationships/hyperlink" Target="mailto:simp@un.org" TargetMode="External"/><Relationship Id="rId4" Type="http://schemas.openxmlformats.org/officeDocument/2006/relationships/image" Target="media/image1.png"/><Relationship Id="rId9" Type="http://schemas.openxmlformats.org/officeDocument/2006/relationships/hyperlink" Target="mailto:matthew.brown@un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834</Words>
  <Characters>4758</Characters>
  <Application>Microsoft Office Word</Application>
  <DocSecurity>4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HCHR</Company>
  <LinksUpToDate>false</LinksUpToDate>
  <CharactersWithSpaces>55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lando Gomez</dc:creator>
  <cp:keywords/>
  <dc:description/>
  <cp:lastModifiedBy>Rolando Gomez</cp:lastModifiedBy>
  <cp:revision>2</cp:revision>
  <cp:lastPrinted>2022-03-28T16:50:00Z</cp:lastPrinted>
  <dcterms:created xsi:type="dcterms:W3CDTF">2022-03-30T07:59:00Z</dcterms:created>
  <dcterms:modified xsi:type="dcterms:W3CDTF">2022-03-30T07:59:00Z</dcterms:modified>
</cp:coreProperties>
</file>